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DCC" w:rsidRPr="003F25D7" w:rsidRDefault="00752DCC" w:rsidP="00752DCC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TIME TABLE FOR </w:t>
      </w:r>
      <w:r w:rsidR="00605FC4"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THIRD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SEM</w:t>
      </w:r>
      <w:r w:rsidR="004E5D85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ESTER(</w:t>
      </w:r>
      <w:proofErr w:type="gramStart"/>
      <w:r w:rsidR="004E5D85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M.TECH</w:t>
      </w:r>
      <w:proofErr w:type="gramEnd"/>
      <w:r w:rsidR="004E5D85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), COMPUTER SCIENCE AND ENGINEERING</w:t>
      </w:r>
      <w:r w:rsidR="00B77F1D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 </w:t>
      </w:r>
      <w:r w:rsidRPr="003F25D7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 xml:space="preserve">FOR THE SESSION </w:t>
      </w:r>
      <w:r w:rsidR="00FB0395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202</w:t>
      </w:r>
      <w:r w:rsidR="00AF5708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3</w:t>
      </w:r>
      <w:r w:rsidR="00FB0395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-2</w:t>
      </w:r>
      <w:r w:rsidR="00AF5708"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  <w:t>4</w:t>
      </w:r>
    </w:p>
    <w:p w:rsidR="00F067DB" w:rsidRPr="00A77C3E" w:rsidRDefault="00F067DB" w:rsidP="00AF5708">
      <w:pPr>
        <w:spacing w:after="0" w:line="240" w:lineRule="auto"/>
        <w:ind w:left="5040" w:firstLine="720"/>
        <w:rPr>
          <w:rFonts w:ascii="Times New Roman" w:hAnsi="Times New Roman" w:cs="Times New Roman"/>
          <w:b/>
          <w:color w:val="FF0000"/>
          <w:u w:val="single"/>
          <w:lang w:eastAsia="zh-TW"/>
        </w:rPr>
      </w:pPr>
      <w:r w:rsidRPr="00A77C3E">
        <w:rPr>
          <w:rFonts w:ascii="Times New Roman" w:hAnsi="Times New Roman" w:cs="Times New Roman"/>
          <w:b/>
          <w:color w:val="FF0000"/>
          <w:u w:val="single"/>
          <w:lang w:eastAsia="zh-TW"/>
        </w:rPr>
        <w:t>W.E.F</w:t>
      </w:r>
      <w:r w:rsidR="00A43FE3" w:rsidRPr="00A77C3E">
        <w:rPr>
          <w:rFonts w:ascii="Times New Roman" w:hAnsi="Times New Roman" w:cs="Times New Roman"/>
          <w:b/>
          <w:color w:val="FF0000"/>
          <w:u w:val="single"/>
          <w:lang w:eastAsia="zh-TW"/>
        </w:rPr>
        <w:t>.</w:t>
      </w:r>
      <w:r w:rsidR="00271303">
        <w:rPr>
          <w:rFonts w:ascii="Times New Roman" w:hAnsi="Times New Roman" w:cs="Times New Roman"/>
          <w:b/>
          <w:color w:val="FF0000"/>
          <w:u w:val="single"/>
          <w:lang w:eastAsia="zh-TW"/>
        </w:rPr>
        <w:t xml:space="preserve"> 25.08.2023</w:t>
      </w:r>
    </w:p>
    <w:p w:rsidR="00F50C1D" w:rsidRDefault="00F50C1D" w:rsidP="00F50C1D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tbl>
      <w:tblPr>
        <w:tblStyle w:val="TableGrid"/>
        <w:tblpPr w:leftFromText="180" w:rightFromText="180" w:vertAnchor="text" w:horzAnchor="margin" w:tblpY="-71"/>
        <w:tblW w:w="14626" w:type="dxa"/>
        <w:tblLook w:val="04A0" w:firstRow="1" w:lastRow="0" w:firstColumn="1" w:lastColumn="0" w:noHBand="0" w:noVBand="1"/>
      </w:tblPr>
      <w:tblGrid>
        <w:gridCol w:w="1528"/>
        <w:gridCol w:w="1740"/>
        <w:gridCol w:w="1740"/>
        <w:gridCol w:w="1479"/>
        <w:gridCol w:w="1559"/>
        <w:gridCol w:w="1378"/>
        <w:gridCol w:w="1734"/>
        <w:gridCol w:w="1734"/>
        <w:gridCol w:w="1734"/>
      </w:tblGrid>
      <w:tr w:rsidR="00271303" w:rsidRPr="005171E1" w:rsidTr="00271303">
        <w:trPr>
          <w:trHeight w:val="1151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IME</w:t>
            </w:r>
          </w:p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AY</w:t>
            </w:r>
          </w:p>
        </w:tc>
        <w:tc>
          <w:tcPr>
            <w:tcW w:w="1740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9:00AM-10:00 AM</w:t>
            </w:r>
          </w:p>
        </w:tc>
        <w:tc>
          <w:tcPr>
            <w:tcW w:w="1740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0:00 AM-11:00AM</w:t>
            </w:r>
          </w:p>
        </w:tc>
        <w:tc>
          <w:tcPr>
            <w:tcW w:w="1479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1:00 AM-12:00 PM</w:t>
            </w:r>
          </w:p>
        </w:tc>
        <w:tc>
          <w:tcPr>
            <w:tcW w:w="1559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2:00 PM-</w:t>
            </w:r>
          </w:p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:00 PM</w:t>
            </w:r>
          </w:p>
        </w:tc>
        <w:tc>
          <w:tcPr>
            <w:tcW w:w="137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1:00 PM-2:00 PM</w:t>
            </w:r>
          </w:p>
        </w:tc>
        <w:tc>
          <w:tcPr>
            <w:tcW w:w="1734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:00 PM-</w:t>
            </w:r>
          </w:p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3:00 PM</w:t>
            </w:r>
          </w:p>
        </w:tc>
        <w:tc>
          <w:tcPr>
            <w:tcW w:w="1734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3:00 PM-4:00 PM</w:t>
            </w:r>
          </w:p>
        </w:tc>
        <w:tc>
          <w:tcPr>
            <w:tcW w:w="1734" w:type="dxa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4:00 PM-5:00 PM</w:t>
            </w:r>
          </w:p>
        </w:tc>
      </w:tr>
      <w:tr w:rsidR="00271303" w:rsidRPr="005171E1" w:rsidTr="00271303">
        <w:trPr>
          <w:trHeight w:val="576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ONDAY</w:t>
            </w:r>
          </w:p>
        </w:tc>
        <w:tc>
          <w:tcPr>
            <w:tcW w:w="1740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740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OT</w:t>
            </w:r>
          </w:p>
        </w:tc>
        <w:tc>
          <w:tcPr>
            <w:tcW w:w="147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ST</w:t>
            </w:r>
          </w:p>
        </w:tc>
        <w:tc>
          <w:tcPr>
            <w:tcW w:w="155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378" w:type="dxa"/>
            <w:vMerge w:val="restart"/>
            <w:shd w:val="clear" w:color="auto" w:fill="FFC000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BREAK</w:t>
            </w:r>
          </w:p>
        </w:tc>
        <w:tc>
          <w:tcPr>
            <w:tcW w:w="5202" w:type="dxa"/>
            <w:gridSpan w:val="3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</w:tr>
      <w:tr w:rsidR="00271303" w:rsidRPr="005171E1" w:rsidTr="00271303">
        <w:trPr>
          <w:trHeight w:val="576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UESDAY</w:t>
            </w:r>
          </w:p>
        </w:tc>
        <w:tc>
          <w:tcPr>
            <w:tcW w:w="3480" w:type="dxa"/>
            <w:gridSpan w:val="2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47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ST</w:t>
            </w:r>
          </w:p>
        </w:tc>
        <w:tc>
          <w:tcPr>
            <w:tcW w:w="155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378" w:type="dxa"/>
            <w:vMerge/>
            <w:shd w:val="clear" w:color="auto" w:fill="FFC000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5202" w:type="dxa"/>
            <w:gridSpan w:val="3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</w:tr>
      <w:tr w:rsidR="00271303" w:rsidRPr="005171E1" w:rsidTr="00271303">
        <w:trPr>
          <w:trHeight w:val="576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WEDNESDAY</w:t>
            </w:r>
          </w:p>
        </w:tc>
        <w:tc>
          <w:tcPr>
            <w:tcW w:w="3480" w:type="dxa"/>
            <w:gridSpan w:val="2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47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OT</w:t>
            </w:r>
          </w:p>
        </w:tc>
        <w:tc>
          <w:tcPr>
            <w:tcW w:w="155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378" w:type="dxa"/>
            <w:vMerge/>
            <w:shd w:val="clear" w:color="auto" w:fill="FFC000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5202" w:type="dxa"/>
            <w:gridSpan w:val="3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</w:tr>
      <w:tr w:rsidR="00271303" w:rsidRPr="005171E1" w:rsidTr="00271303">
        <w:trPr>
          <w:trHeight w:val="595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HURSDAY</w:t>
            </w:r>
          </w:p>
        </w:tc>
        <w:tc>
          <w:tcPr>
            <w:tcW w:w="1740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740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ST</w:t>
            </w:r>
          </w:p>
        </w:tc>
        <w:tc>
          <w:tcPr>
            <w:tcW w:w="3038" w:type="dxa"/>
            <w:gridSpan w:val="2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378" w:type="dxa"/>
            <w:vMerge/>
            <w:shd w:val="clear" w:color="auto" w:fill="FFC000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303" w:rsidRPr="005171E1" w:rsidTr="00271303">
        <w:trPr>
          <w:trHeight w:val="576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FRIDAY</w:t>
            </w:r>
          </w:p>
        </w:tc>
        <w:tc>
          <w:tcPr>
            <w:tcW w:w="4959" w:type="dxa"/>
            <w:gridSpan w:val="3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sz w:val="20"/>
                <w:szCs w:val="20"/>
              </w:rPr>
              <w:t>PHASE-I DISSERTATION</w:t>
            </w:r>
          </w:p>
        </w:tc>
        <w:tc>
          <w:tcPr>
            <w:tcW w:w="1559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  <w:r w:rsidRPr="005171E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  <w:t>OT</w:t>
            </w:r>
          </w:p>
        </w:tc>
        <w:tc>
          <w:tcPr>
            <w:tcW w:w="1378" w:type="dxa"/>
            <w:vMerge/>
            <w:shd w:val="clear" w:color="auto" w:fill="FFC000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eastAsia="zh-TW"/>
              </w:rPr>
            </w:pPr>
          </w:p>
        </w:tc>
        <w:tc>
          <w:tcPr>
            <w:tcW w:w="1734" w:type="dxa"/>
          </w:tcPr>
          <w:p w:rsidR="00271303" w:rsidRPr="005171E1" w:rsidRDefault="00271303" w:rsidP="0027130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303" w:rsidRPr="005171E1" w:rsidTr="00271303">
        <w:trPr>
          <w:trHeight w:val="576"/>
        </w:trPr>
        <w:tc>
          <w:tcPr>
            <w:tcW w:w="1528" w:type="dxa"/>
            <w:vAlign w:val="center"/>
          </w:tcPr>
          <w:p w:rsidR="00271303" w:rsidRPr="005171E1" w:rsidRDefault="00271303" w:rsidP="00271303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ATURDAY</w:t>
            </w:r>
          </w:p>
        </w:tc>
        <w:tc>
          <w:tcPr>
            <w:tcW w:w="130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271303" w:rsidRDefault="00271303" w:rsidP="0027130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EDIAL CLASSES, STUDENT MENTORING, INDUSTRIAL VISITS ETC. ON 1ST AND 3RD SATURDAYS OF EVERY MONTH</w:t>
            </w:r>
          </w:p>
        </w:tc>
      </w:tr>
    </w:tbl>
    <w:p w:rsidR="006A2898" w:rsidRPr="005171E1" w:rsidRDefault="006A2898" w:rsidP="005171E1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171E1">
        <w:rPr>
          <w:rFonts w:ascii="Times New Roman" w:hAnsi="Times New Roman" w:cs="Times New Roman"/>
          <w:b/>
        </w:rPr>
        <w:t>Software Testing(ST): Mr. Tapas Choudhury</w:t>
      </w:r>
    </w:p>
    <w:p w:rsidR="00F50C1D" w:rsidRDefault="006A2898" w:rsidP="005171E1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171E1">
        <w:rPr>
          <w:rFonts w:ascii="Times New Roman" w:hAnsi="Times New Roman" w:cs="Times New Roman"/>
          <w:b/>
        </w:rPr>
        <w:t>Optimization Techniques(OT)</w:t>
      </w:r>
      <w:r w:rsidR="004E5D85" w:rsidRPr="005171E1">
        <w:rPr>
          <w:rFonts w:ascii="Times New Roman" w:hAnsi="Times New Roman" w:cs="Times New Roman"/>
          <w:b/>
        </w:rPr>
        <w:t>: (M&amp;</w:t>
      </w:r>
      <w:r w:rsidRPr="005171E1">
        <w:rPr>
          <w:rFonts w:ascii="Times New Roman" w:hAnsi="Times New Roman" w:cs="Times New Roman"/>
          <w:b/>
        </w:rPr>
        <w:t>H)</w:t>
      </w:r>
    </w:p>
    <w:p w:rsidR="005171E1" w:rsidRPr="005171E1" w:rsidRDefault="005171E1" w:rsidP="005171E1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5171E1">
        <w:rPr>
          <w:rFonts w:ascii="Times New Roman" w:hAnsi="Times New Roman"/>
          <w:b/>
        </w:rPr>
        <w:t>Phase-I Dissertation</w:t>
      </w:r>
    </w:p>
    <w:p w:rsidR="00F50C1D" w:rsidRPr="005171E1" w:rsidRDefault="00F50C1D" w:rsidP="00F067DB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u w:val="single"/>
          <w:lang w:eastAsia="zh-TW"/>
        </w:rPr>
      </w:pPr>
    </w:p>
    <w:p w:rsidR="00752DCC" w:rsidRDefault="00752DCC" w:rsidP="005171E1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</w:rPr>
      </w:pPr>
      <w:r w:rsidRPr="005171E1">
        <w:rPr>
          <w:rFonts w:ascii="Times New Roman" w:hAnsi="Times New Roman" w:cs="Times New Roman"/>
          <w:b/>
          <w:color w:val="FF0000"/>
        </w:rPr>
        <w:t xml:space="preserve">Room No </w:t>
      </w:r>
      <w:r w:rsidR="00DA46D3" w:rsidRPr="005171E1">
        <w:rPr>
          <w:rFonts w:ascii="Times New Roman" w:hAnsi="Times New Roman" w:cs="Times New Roman"/>
          <w:b/>
          <w:color w:val="FF0000"/>
        </w:rPr>
        <w:t>B-</w:t>
      </w:r>
      <w:r w:rsidR="00400F27">
        <w:rPr>
          <w:rFonts w:ascii="Times New Roman" w:hAnsi="Times New Roman" w:cs="Times New Roman"/>
          <w:b/>
          <w:color w:val="FF0000"/>
        </w:rPr>
        <w:t>410</w:t>
      </w:r>
      <w:bookmarkStart w:id="0" w:name="_GoBack"/>
      <w:bookmarkEnd w:id="0"/>
    </w:p>
    <w:p w:rsidR="00271303" w:rsidRPr="009916A1" w:rsidRDefault="00271303" w:rsidP="00271303">
      <w:pPr>
        <w:rPr>
          <w:rFonts w:ascii="Times New Roman" w:hAnsi="Times New Roman" w:cs="Times New Roman"/>
          <w:sz w:val="24"/>
          <w:szCs w:val="24"/>
        </w:rPr>
      </w:pP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916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F1821A" wp14:editId="6118D312">
            <wp:extent cx="1571625" cy="5334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1303" w:rsidRPr="005171E1" w:rsidRDefault="00271303" w:rsidP="00271303">
      <w:pPr>
        <w:ind w:left="9360" w:firstLine="720"/>
        <w:jc w:val="center"/>
        <w:rPr>
          <w:rFonts w:ascii="Times New Roman" w:hAnsi="Times New Roman" w:cs="Times New Roman"/>
          <w:b/>
          <w:color w:val="FF0000"/>
        </w:rPr>
      </w:pPr>
      <w:r w:rsidRPr="009916A1">
        <w:rPr>
          <w:rFonts w:ascii="Times New Roman" w:hAnsi="Times New Roman" w:cs="Times New Roman"/>
          <w:b/>
          <w:sz w:val="24"/>
          <w:szCs w:val="24"/>
        </w:rPr>
        <w:t>PIC, TIME TABLE</w:t>
      </w:r>
    </w:p>
    <w:sectPr w:rsidR="00271303" w:rsidRPr="005171E1" w:rsidSect="00271303">
      <w:headerReference w:type="default" r:id="rId8"/>
      <w:pgSz w:w="16838" w:h="11906" w:orient="landscape" w:code="9"/>
      <w:pgMar w:top="186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D64" w:rsidRDefault="00706D64" w:rsidP="00860929">
      <w:pPr>
        <w:spacing w:after="0" w:line="240" w:lineRule="auto"/>
      </w:pPr>
      <w:r>
        <w:separator/>
      </w:r>
    </w:p>
  </w:endnote>
  <w:endnote w:type="continuationSeparator" w:id="0">
    <w:p w:rsidR="00706D64" w:rsidRDefault="00706D64" w:rsidP="00860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D64" w:rsidRDefault="00706D64" w:rsidP="00860929">
      <w:pPr>
        <w:spacing w:after="0" w:line="240" w:lineRule="auto"/>
      </w:pPr>
      <w:r>
        <w:separator/>
      </w:r>
    </w:p>
  </w:footnote>
  <w:footnote w:type="continuationSeparator" w:id="0">
    <w:p w:rsidR="00706D64" w:rsidRDefault="00706D64" w:rsidP="00860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1303" w:rsidRDefault="00271303">
    <w:pPr>
      <w:pStyle w:val="Header"/>
    </w:pPr>
    <w:r>
      <w:rPr>
        <w:noProof/>
      </w:rPr>
      <w:pict>
        <v:group id="Group 6" o:spid="_x0000_s2049" style="position:absolute;margin-left:102pt;margin-top:-29.25pt;width:489.75pt;height:76.5pt;z-index:251659264;mso-height-relative:margin" coordorigin=",-857" coordsize="62198,90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">
          <v:shapetype id="_x0000_t202" coordsize="21600,21600" o:spt="202" path="m,l,21600r21600,l21600,xe">
            <v:stroke joinstyle="miter"/>
            <v:path gradientshapeok="t" o:connecttype="rect"/>
          </v:shapetype>
          <v:shape id="Text Box 18" o:spid="_x0000_s2050" type="#_x0000_t202" style="position:absolute;left:8763;width:53435;height:7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" stroked="f" strokeweight=".5pt">
            <v:textbox style="mso-next-textbox:#Text Box 18">
              <w:txbxContent>
                <w:p w:rsidR="00271303" w:rsidRPr="00252713" w:rsidRDefault="00271303" w:rsidP="00271303">
                  <w:pPr>
                    <w:tabs>
                      <w:tab w:val="center" w:pos="1985"/>
                      <w:tab w:val="right" w:pos="13041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8"/>
                    </w:rPr>
                    <w:t>ODISHA UNIVERSITY OF TECHNOLOGY AND RESEARCH</w:t>
                  </w:r>
                </w:p>
                <w:p w:rsidR="00271303" w:rsidRDefault="00271303" w:rsidP="00271303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Techno Campus,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Ghatikia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P.O. </w:t>
                  </w:r>
                  <w:proofErr w:type="spellStart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>Mahalaxmivihar</w:t>
                  </w:r>
                  <w:proofErr w:type="spellEnd"/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, </w:t>
                  </w:r>
                </w:p>
                <w:p w:rsidR="00271303" w:rsidRPr="00B95EC1" w:rsidRDefault="00271303" w:rsidP="00271303">
                  <w:pPr>
                    <w:tabs>
                      <w:tab w:val="center" w:pos="0"/>
                      <w:tab w:val="right" w:pos="12900"/>
                    </w:tabs>
                    <w:jc w:val="center"/>
                    <w:rPr>
                      <w:rFonts w:ascii="Times New Roman" w:hAnsi="Times New Roman"/>
                      <w:sz w:val="28"/>
                    </w:rPr>
                  </w:pPr>
                  <w:r w:rsidRPr="00252713">
                    <w:rPr>
                      <w:rFonts w:ascii="Times New Roman" w:hAnsi="Times New Roman"/>
                      <w:b/>
                      <w:color w:val="000000"/>
                      <w:sz w:val="24"/>
                    </w:rPr>
                    <w:t xml:space="preserve">Bhubaneswar -751029 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" o:spid="_x0000_s2051" type="#_x0000_t75" alt="F9919C0B-0719-49D3-A389-A67499BC56BB" style="position:absolute;top:-857;width:9048;height:9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">
            <v:imagedata r:id="rId1" o:title="F9919C0B-0719-49D3-A389-A67499BC56BB"/>
            <v:path arrowok="t"/>
          </v:shape>
        </v:group>
      </w:pict>
    </w:r>
  </w:p>
  <w:p w:rsidR="00834A67" w:rsidRDefault="00834A67" w:rsidP="00192956">
    <w:pPr>
      <w:pStyle w:val="Header"/>
      <w:tabs>
        <w:tab w:val="clear" w:pos="4513"/>
        <w:tab w:val="clear" w:pos="9026"/>
        <w:tab w:val="center" w:pos="0"/>
        <w:tab w:val="right" w:pos="1290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MDQyNDU0NrU0NLRQ0lEKTi0uzszPAykwqgUABGvzASwAAAA="/>
  </w:docVars>
  <w:rsids>
    <w:rsidRoot w:val="00E67DB3"/>
    <w:rsid w:val="00000B86"/>
    <w:rsid w:val="00004BCB"/>
    <w:rsid w:val="000065B9"/>
    <w:rsid w:val="00006E8B"/>
    <w:rsid w:val="00006F01"/>
    <w:rsid w:val="00011D71"/>
    <w:rsid w:val="00011E7F"/>
    <w:rsid w:val="00014A35"/>
    <w:rsid w:val="00016F51"/>
    <w:rsid w:val="0002068C"/>
    <w:rsid w:val="000211AC"/>
    <w:rsid w:val="00022222"/>
    <w:rsid w:val="000232B9"/>
    <w:rsid w:val="000271A0"/>
    <w:rsid w:val="0003305D"/>
    <w:rsid w:val="000362B0"/>
    <w:rsid w:val="00053C8C"/>
    <w:rsid w:val="00054C47"/>
    <w:rsid w:val="000565BA"/>
    <w:rsid w:val="00074A5F"/>
    <w:rsid w:val="00082D24"/>
    <w:rsid w:val="00086241"/>
    <w:rsid w:val="00093DA8"/>
    <w:rsid w:val="00095596"/>
    <w:rsid w:val="00095BE1"/>
    <w:rsid w:val="000973A7"/>
    <w:rsid w:val="00097507"/>
    <w:rsid w:val="000A1A62"/>
    <w:rsid w:val="000A5248"/>
    <w:rsid w:val="000A56C0"/>
    <w:rsid w:val="000A6401"/>
    <w:rsid w:val="000B15D6"/>
    <w:rsid w:val="000B2023"/>
    <w:rsid w:val="000B3DF8"/>
    <w:rsid w:val="000B514F"/>
    <w:rsid w:val="000B7DF7"/>
    <w:rsid w:val="000C146F"/>
    <w:rsid w:val="000C1C18"/>
    <w:rsid w:val="000C7867"/>
    <w:rsid w:val="000D33A0"/>
    <w:rsid w:val="000E092D"/>
    <w:rsid w:val="000E29BC"/>
    <w:rsid w:val="000E3E3D"/>
    <w:rsid w:val="0010125B"/>
    <w:rsid w:val="0010376D"/>
    <w:rsid w:val="00107FCD"/>
    <w:rsid w:val="00111DE5"/>
    <w:rsid w:val="00114199"/>
    <w:rsid w:val="0011526C"/>
    <w:rsid w:val="00115631"/>
    <w:rsid w:val="001158EE"/>
    <w:rsid w:val="001240AB"/>
    <w:rsid w:val="0014032A"/>
    <w:rsid w:val="00140BA0"/>
    <w:rsid w:val="00142D57"/>
    <w:rsid w:val="0014640E"/>
    <w:rsid w:val="00146EEA"/>
    <w:rsid w:val="00156BEA"/>
    <w:rsid w:val="0016517E"/>
    <w:rsid w:val="00165941"/>
    <w:rsid w:val="00166947"/>
    <w:rsid w:val="001703DF"/>
    <w:rsid w:val="0017381B"/>
    <w:rsid w:val="001747D0"/>
    <w:rsid w:val="001749A6"/>
    <w:rsid w:val="0017735C"/>
    <w:rsid w:val="001845C7"/>
    <w:rsid w:val="00192956"/>
    <w:rsid w:val="00193E73"/>
    <w:rsid w:val="001959FD"/>
    <w:rsid w:val="001A217B"/>
    <w:rsid w:val="001A5B9B"/>
    <w:rsid w:val="001B5209"/>
    <w:rsid w:val="001B6A7B"/>
    <w:rsid w:val="001B735C"/>
    <w:rsid w:val="001C2401"/>
    <w:rsid w:val="001C68FC"/>
    <w:rsid w:val="001C6BE3"/>
    <w:rsid w:val="001D2C6B"/>
    <w:rsid w:val="001D72C7"/>
    <w:rsid w:val="001E5473"/>
    <w:rsid w:val="001F0608"/>
    <w:rsid w:val="001F1C94"/>
    <w:rsid w:val="001F62B3"/>
    <w:rsid w:val="001F66A9"/>
    <w:rsid w:val="00200013"/>
    <w:rsid w:val="002019BE"/>
    <w:rsid w:val="00201B2F"/>
    <w:rsid w:val="00204229"/>
    <w:rsid w:val="00207FC4"/>
    <w:rsid w:val="00212B7B"/>
    <w:rsid w:val="00213984"/>
    <w:rsid w:val="00215CD5"/>
    <w:rsid w:val="0021606F"/>
    <w:rsid w:val="00221950"/>
    <w:rsid w:val="00224CA5"/>
    <w:rsid w:val="00224E7C"/>
    <w:rsid w:val="002271D7"/>
    <w:rsid w:val="00232B87"/>
    <w:rsid w:val="002364E3"/>
    <w:rsid w:val="0024620B"/>
    <w:rsid w:val="00246A1A"/>
    <w:rsid w:val="0025236A"/>
    <w:rsid w:val="00253C79"/>
    <w:rsid w:val="002621D8"/>
    <w:rsid w:val="002667FD"/>
    <w:rsid w:val="00266C47"/>
    <w:rsid w:val="00266E0C"/>
    <w:rsid w:val="00270E46"/>
    <w:rsid w:val="00271303"/>
    <w:rsid w:val="002725BC"/>
    <w:rsid w:val="002754E7"/>
    <w:rsid w:val="0027670F"/>
    <w:rsid w:val="00276A18"/>
    <w:rsid w:val="0027728A"/>
    <w:rsid w:val="00281A03"/>
    <w:rsid w:val="00286560"/>
    <w:rsid w:val="002A2F92"/>
    <w:rsid w:val="002A4E5A"/>
    <w:rsid w:val="002A6CD2"/>
    <w:rsid w:val="002B5142"/>
    <w:rsid w:val="002B6D80"/>
    <w:rsid w:val="002C0425"/>
    <w:rsid w:val="002C6529"/>
    <w:rsid w:val="002D0EDE"/>
    <w:rsid w:val="002D3365"/>
    <w:rsid w:val="002E541E"/>
    <w:rsid w:val="002E6437"/>
    <w:rsid w:val="002E6756"/>
    <w:rsid w:val="002E7226"/>
    <w:rsid w:val="002F27CB"/>
    <w:rsid w:val="002F5A49"/>
    <w:rsid w:val="00302904"/>
    <w:rsid w:val="003242DF"/>
    <w:rsid w:val="00326030"/>
    <w:rsid w:val="0032713C"/>
    <w:rsid w:val="0032736D"/>
    <w:rsid w:val="00330747"/>
    <w:rsid w:val="0033085F"/>
    <w:rsid w:val="00333B11"/>
    <w:rsid w:val="0033724E"/>
    <w:rsid w:val="00341E09"/>
    <w:rsid w:val="00342C01"/>
    <w:rsid w:val="00346B7B"/>
    <w:rsid w:val="00350ECC"/>
    <w:rsid w:val="00352F76"/>
    <w:rsid w:val="0035325C"/>
    <w:rsid w:val="0035374A"/>
    <w:rsid w:val="00356FC6"/>
    <w:rsid w:val="0035711C"/>
    <w:rsid w:val="00357C17"/>
    <w:rsid w:val="00360226"/>
    <w:rsid w:val="00361297"/>
    <w:rsid w:val="00363A32"/>
    <w:rsid w:val="003678BE"/>
    <w:rsid w:val="00371C82"/>
    <w:rsid w:val="00372BC5"/>
    <w:rsid w:val="00381C0B"/>
    <w:rsid w:val="0038380E"/>
    <w:rsid w:val="00383E14"/>
    <w:rsid w:val="00386432"/>
    <w:rsid w:val="00395E71"/>
    <w:rsid w:val="003971B0"/>
    <w:rsid w:val="003A04EC"/>
    <w:rsid w:val="003A0AB8"/>
    <w:rsid w:val="003A0FD0"/>
    <w:rsid w:val="003A3B4C"/>
    <w:rsid w:val="003B287C"/>
    <w:rsid w:val="003C0EEC"/>
    <w:rsid w:val="003C1772"/>
    <w:rsid w:val="003C419E"/>
    <w:rsid w:val="003C558A"/>
    <w:rsid w:val="003C57EB"/>
    <w:rsid w:val="003D1AC4"/>
    <w:rsid w:val="003E3313"/>
    <w:rsid w:val="003E40E4"/>
    <w:rsid w:val="003E5649"/>
    <w:rsid w:val="003E6687"/>
    <w:rsid w:val="003F25D7"/>
    <w:rsid w:val="003F2848"/>
    <w:rsid w:val="003F52AD"/>
    <w:rsid w:val="003F66E9"/>
    <w:rsid w:val="0040032E"/>
    <w:rsid w:val="00400F27"/>
    <w:rsid w:val="0041267C"/>
    <w:rsid w:val="00416948"/>
    <w:rsid w:val="00417270"/>
    <w:rsid w:val="00417CCA"/>
    <w:rsid w:val="004205FC"/>
    <w:rsid w:val="004301C1"/>
    <w:rsid w:val="004343D4"/>
    <w:rsid w:val="0043573F"/>
    <w:rsid w:val="004408B3"/>
    <w:rsid w:val="00441DC3"/>
    <w:rsid w:val="00444D77"/>
    <w:rsid w:val="00445166"/>
    <w:rsid w:val="00445C5E"/>
    <w:rsid w:val="00446406"/>
    <w:rsid w:val="00453E28"/>
    <w:rsid w:val="00462AA6"/>
    <w:rsid w:val="0046650D"/>
    <w:rsid w:val="00466AA3"/>
    <w:rsid w:val="00470E86"/>
    <w:rsid w:val="00472681"/>
    <w:rsid w:val="004730BE"/>
    <w:rsid w:val="00476783"/>
    <w:rsid w:val="00477267"/>
    <w:rsid w:val="004776B7"/>
    <w:rsid w:val="00477C2A"/>
    <w:rsid w:val="00485687"/>
    <w:rsid w:val="00487452"/>
    <w:rsid w:val="004942BA"/>
    <w:rsid w:val="00495A3C"/>
    <w:rsid w:val="00496057"/>
    <w:rsid w:val="004A105A"/>
    <w:rsid w:val="004A3A12"/>
    <w:rsid w:val="004A4350"/>
    <w:rsid w:val="004A50A9"/>
    <w:rsid w:val="004A6796"/>
    <w:rsid w:val="004A7A4E"/>
    <w:rsid w:val="004B1201"/>
    <w:rsid w:val="004B7044"/>
    <w:rsid w:val="004C0899"/>
    <w:rsid w:val="004C3798"/>
    <w:rsid w:val="004C5BD9"/>
    <w:rsid w:val="004C653E"/>
    <w:rsid w:val="004C7D30"/>
    <w:rsid w:val="004D0F75"/>
    <w:rsid w:val="004D22AD"/>
    <w:rsid w:val="004D4023"/>
    <w:rsid w:val="004D4BDB"/>
    <w:rsid w:val="004D615D"/>
    <w:rsid w:val="004D6EDC"/>
    <w:rsid w:val="004D7182"/>
    <w:rsid w:val="004E3F4F"/>
    <w:rsid w:val="004E5D85"/>
    <w:rsid w:val="004F4746"/>
    <w:rsid w:val="004F7553"/>
    <w:rsid w:val="005028B9"/>
    <w:rsid w:val="005039EC"/>
    <w:rsid w:val="005105AB"/>
    <w:rsid w:val="005111FA"/>
    <w:rsid w:val="00511935"/>
    <w:rsid w:val="00513D6F"/>
    <w:rsid w:val="00513EB2"/>
    <w:rsid w:val="00516883"/>
    <w:rsid w:val="005171E1"/>
    <w:rsid w:val="005178CC"/>
    <w:rsid w:val="00525B4C"/>
    <w:rsid w:val="005300FA"/>
    <w:rsid w:val="0053600B"/>
    <w:rsid w:val="00536805"/>
    <w:rsid w:val="00536BBC"/>
    <w:rsid w:val="005448D0"/>
    <w:rsid w:val="00547D19"/>
    <w:rsid w:val="00553FB6"/>
    <w:rsid w:val="0056120B"/>
    <w:rsid w:val="00566774"/>
    <w:rsid w:val="005700D9"/>
    <w:rsid w:val="005734C9"/>
    <w:rsid w:val="005754D1"/>
    <w:rsid w:val="00580D40"/>
    <w:rsid w:val="00591862"/>
    <w:rsid w:val="005924D1"/>
    <w:rsid w:val="0059253B"/>
    <w:rsid w:val="0059271C"/>
    <w:rsid w:val="00592829"/>
    <w:rsid w:val="00595CE4"/>
    <w:rsid w:val="005963CC"/>
    <w:rsid w:val="005A5611"/>
    <w:rsid w:val="005B0971"/>
    <w:rsid w:val="005B35DE"/>
    <w:rsid w:val="005B5765"/>
    <w:rsid w:val="005B7027"/>
    <w:rsid w:val="005C1227"/>
    <w:rsid w:val="005C1235"/>
    <w:rsid w:val="005C5D0F"/>
    <w:rsid w:val="005D33EB"/>
    <w:rsid w:val="005D3A51"/>
    <w:rsid w:val="005D4B4C"/>
    <w:rsid w:val="005D5B93"/>
    <w:rsid w:val="005D5F57"/>
    <w:rsid w:val="005D7096"/>
    <w:rsid w:val="005D7FB0"/>
    <w:rsid w:val="005E1710"/>
    <w:rsid w:val="005E4619"/>
    <w:rsid w:val="005E5D61"/>
    <w:rsid w:val="005F5CC2"/>
    <w:rsid w:val="005F7296"/>
    <w:rsid w:val="006029DC"/>
    <w:rsid w:val="00605FC4"/>
    <w:rsid w:val="0060635A"/>
    <w:rsid w:val="006100E5"/>
    <w:rsid w:val="006101E0"/>
    <w:rsid w:val="00614CAE"/>
    <w:rsid w:val="006233CB"/>
    <w:rsid w:val="00631E09"/>
    <w:rsid w:val="006335E0"/>
    <w:rsid w:val="006340A8"/>
    <w:rsid w:val="00641393"/>
    <w:rsid w:val="0064609B"/>
    <w:rsid w:val="0064657E"/>
    <w:rsid w:val="006475AC"/>
    <w:rsid w:val="00647AB6"/>
    <w:rsid w:val="00647B1C"/>
    <w:rsid w:val="00657A32"/>
    <w:rsid w:val="006660FA"/>
    <w:rsid w:val="00671BED"/>
    <w:rsid w:val="0067520A"/>
    <w:rsid w:val="006760BD"/>
    <w:rsid w:val="00676F46"/>
    <w:rsid w:val="00684029"/>
    <w:rsid w:val="00687126"/>
    <w:rsid w:val="00687625"/>
    <w:rsid w:val="00693386"/>
    <w:rsid w:val="0069430C"/>
    <w:rsid w:val="00694F13"/>
    <w:rsid w:val="006A1339"/>
    <w:rsid w:val="006A2898"/>
    <w:rsid w:val="006A5909"/>
    <w:rsid w:val="006B43BC"/>
    <w:rsid w:val="006B4C9D"/>
    <w:rsid w:val="006C0758"/>
    <w:rsid w:val="006C79C9"/>
    <w:rsid w:val="006D138E"/>
    <w:rsid w:val="006D2811"/>
    <w:rsid w:val="006D4832"/>
    <w:rsid w:val="006D4991"/>
    <w:rsid w:val="006E1096"/>
    <w:rsid w:val="006E56E4"/>
    <w:rsid w:val="006F11DF"/>
    <w:rsid w:val="006F3CE8"/>
    <w:rsid w:val="006F4DF3"/>
    <w:rsid w:val="0070092B"/>
    <w:rsid w:val="00706281"/>
    <w:rsid w:val="00706D64"/>
    <w:rsid w:val="00707624"/>
    <w:rsid w:val="00707674"/>
    <w:rsid w:val="00711B9F"/>
    <w:rsid w:val="00712568"/>
    <w:rsid w:val="00714428"/>
    <w:rsid w:val="0072381F"/>
    <w:rsid w:val="00725CD5"/>
    <w:rsid w:val="00730E15"/>
    <w:rsid w:val="00730FAD"/>
    <w:rsid w:val="00731542"/>
    <w:rsid w:val="00732C6A"/>
    <w:rsid w:val="007350C1"/>
    <w:rsid w:val="00745B8B"/>
    <w:rsid w:val="00752928"/>
    <w:rsid w:val="00752DCC"/>
    <w:rsid w:val="0075454C"/>
    <w:rsid w:val="00755508"/>
    <w:rsid w:val="00760261"/>
    <w:rsid w:val="00760CC9"/>
    <w:rsid w:val="007627F6"/>
    <w:rsid w:val="007649E8"/>
    <w:rsid w:val="00764FCB"/>
    <w:rsid w:val="00773092"/>
    <w:rsid w:val="0077471F"/>
    <w:rsid w:val="0077537E"/>
    <w:rsid w:val="00775A5B"/>
    <w:rsid w:val="00780061"/>
    <w:rsid w:val="0078648D"/>
    <w:rsid w:val="00791BC2"/>
    <w:rsid w:val="00794CD1"/>
    <w:rsid w:val="00794F83"/>
    <w:rsid w:val="007959BB"/>
    <w:rsid w:val="007A10F6"/>
    <w:rsid w:val="007A4188"/>
    <w:rsid w:val="007A434A"/>
    <w:rsid w:val="007A6115"/>
    <w:rsid w:val="007B41C8"/>
    <w:rsid w:val="007C6B22"/>
    <w:rsid w:val="007D1105"/>
    <w:rsid w:val="007D3073"/>
    <w:rsid w:val="007D7A82"/>
    <w:rsid w:val="007E23D8"/>
    <w:rsid w:val="007E37DB"/>
    <w:rsid w:val="007E75E9"/>
    <w:rsid w:val="007F7136"/>
    <w:rsid w:val="007F73DB"/>
    <w:rsid w:val="00800092"/>
    <w:rsid w:val="0080275B"/>
    <w:rsid w:val="00811041"/>
    <w:rsid w:val="0081642E"/>
    <w:rsid w:val="00821DDE"/>
    <w:rsid w:val="00823D22"/>
    <w:rsid w:val="00825BC6"/>
    <w:rsid w:val="00827A43"/>
    <w:rsid w:val="008306F6"/>
    <w:rsid w:val="0083160A"/>
    <w:rsid w:val="00832EF2"/>
    <w:rsid w:val="008338F3"/>
    <w:rsid w:val="00834A67"/>
    <w:rsid w:val="008417D2"/>
    <w:rsid w:val="008460ED"/>
    <w:rsid w:val="00847EFF"/>
    <w:rsid w:val="00853E3B"/>
    <w:rsid w:val="00854EF2"/>
    <w:rsid w:val="00855719"/>
    <w:rsid w:val="00855C7C"/>
    <w:rsid w:val="0086006F"/>
    <w:rsid w:val="00860929"/>
    <w:rsid w:val="008650DA"/>
    <w:rsid w:val="008658B0"/>
    <w:rsid w:val="0086629C"/>
    <w:rsid w:val="008769A8"/>
    <w:rsid w:val="00881545"/>
    <w:rsid w:val="008824D3"/>
    <w:rsid w:val="00884013"/>
    <w:rsid w:val="00884141"/>
    <w:rsid w:val="00884E06"/>
    <w:rsid w:val="00890CF5"/>
    <w:rsid w:val="00895147"/>
    <w:rsid w:val="008A0AA3"/>
    <w:rsid w:val="008A1A87"/>
    <w:rsid w:val="008A6563"/>
    <w:rsid w:val="008B097E"/>
    <w:rsid w:val="008B1DC1"/>
    <w:rsid w:val="008C0109"/>
    <w:rsid w:val="008C2774"/>
    <w:rsid w:val="008C5CE7"/>
    <w:rsid w:val="008C6CAE"/>
    <w:rsid w:val="008D05CE"/>
    <w:rsid w:val="008D18BD"/>
    <w:rsid w:val="008D234B"/>
    <w:rsid w:val="008E0104"/>
    <w:rsid w:val="008E0510"/>
    <w:rsid w:val="008E2507"/>
    <w:rsid w:val="008F7212"/>
    <w:rsid w:val="008F7AAB"/>
    <w:rsid w:val="0090001F"/>
    <w:rsid w:val="00906DEA"/>
    <w:rsid w:val="00906F42"/>
    <w:rsid w:val="00910B33"/>
    <w:rsid w:val="00911D0C"/>
    <w:rsid w:val="00916F6C"/>
    <w:rsid w:val="0091744C"/>
    <w:rsid w:val="009272E0"/>
    <w:rsid w:val="00931E24"/>
    <w:rsid w:val="00932E55"/>
    <w:rsid w:val="0093658F"/>
    <w:rsid w:val="009433B1"/>
    <w:rsid w:val="009437F3"/>
    <w:rsid w:val="00943CD7"/>
    <w:rsid w:val="00944D95"/>
    <w:rsid w:val="00950D7B"/>
    <w:rsid w:val="00951075"/>
    <w:rsid w:val="0095586A"/>
    <w:rsid w:val="00956B82"/>
    <w:rsid w:val="00957081"/>
    <w:rsid w:val="009616F5"/>
    <w:rsid w:val="00962D84"/>
    <w:rsid w:val="00965A13"/>
    <w:rsid w:val="00966182"/>
    <w:rsid w:val="00967208"/>
    <w:rsid w:val="0096793A"/>
    <w:rsid w:val="0098057E"/>
    <w:rsid w:val="00986A91"/>
    <w:rsid w:val="0099707D"/>
    <w:rsid w:val="00997FA0"/>
    <w:rsid w:val="009A215D"/>
    <w:rsid w:val="009A3A58"/>
    <w:rsid w:val="009A41B9"/>
    <w:rsid w:val="009A7792"/>
    <w:rsid w:val="009A7C5B"/>
    <w:rsid w:val="009B1AB1"/>
    <w:rsid w:val="009B1FC5"/>
    <w:rsid w:val="009B44EA"/>
    <w:rsid w:val="009B503D"/>
    <w:rsid w:val="009C053C"/>
    <w:rsid w:val="009C7A61"/>
    <w:rsid w:val="009D045C"/>
    <w:rsid w:val="009D514D"/>
    <w:rsid w:val="009E1191"/>
    <w:rsid w:val="009F404E"/>
    <w:rsid w:val="009F5433"/>
    <w:rsid w:val="009F6678"/>
    <w:rsid w:val="009F75BE"/>
    <w:rsid w:val="00A00AAE"/>
    <w:rsid w:val="00A04F2B"/>
    <w:rsid w:val="00A072AE"/>
    <w:rsid w:val="00A16F65"/>
    <w:rsid w:val="00A17C79"/>
    <w:rsid w:val="00A20A3E"/>
    <w:rsid w:val="00A2209F"/>
    <w:rsid w:val="00A221B0"/>
    <w:rsid w:val="00A42F34"/>
    <w:rsid w:val="00A4302C"/>
    <w:rsid w:val="00A43FE3"/>
    <w:rsid w:val="00A4477E"/>
    <w:rsid w:val="00A450E2"/>
    <w:rsid w:val="00A45527"/>
    <w:rsid w:val="00A46697"/>
    <w:rsid w:val="00A4745A"/>
    <w:rsid w:val="00A47B1E"/>
    <w:rsid w:val="00A51E76"/>
    <w:rsid w:val="00A5205D"/>
    <w:rsid w:val="00A54BF1"/>
    <w:rsid w:val="00A5639A"/>
    <w:rsid w:val="00A610C5"/>
    <w:rsid w:val="00A62250"/>
    <w:rsid w:val="00A6260C"/>
    <w:rsid w:val="00A70338"/>
    <w:rsid w:val="00A713F2"/>
    <w:rsid w:val="00A7393E"/>
    <w:rsid w:val="00A77C3E"/>
    <w:rsid w:val="00A81B97"/>
    <w:rsid w:val="00A830E9"/>
    <w:rsid w:val="00A866C1"/>
    <w:rsid w:val="00A91F38"/>
    <w:rsid w:val="00A93F7B"/>
    <w:rsid w:val="00AA0462"/>
    <w:rsid w:val="00AA39DE"/>
    <w:rsid w:val="00AB0754"/>
    <w:rsid w:val="00AB126B"/>
    <w:rsid w:val="00AB26C4"/>
    <w:rsid w:val="00AB3A66"/>
    <w:rsid w:val="00AC4512"/>
    <w:rsid w:val="00AD280D"/>
    <w:rsid w:val="00AD45D2"/>
    <w:rsid w:val="00AD6E2B"/>
    <w:rsid w:val="00AE4897"/>
    <w:rsid w:val="00AF51CA"/>
    <w:rsid w:val="00AF5708"/>
    <w:rsid w:val="00AF61B8"/>
    <w:rsid w:val="00B03615"/>
    <w:rsid w:val="00B03A47"/>
    <w:rsid w:val="00B03DFC"/>
    <w:rsid w:val="00B03EF7"/>
    <w:rsid w:val="00B07E1C"/>
    <w:rsid w:val="00B1779F"/>
    <w:rsid w:val="00B264C1"/>
    <w:rsid w:val="00B27D6D"/>
    <w:rsid w:val="00B30F4E"/>
    <w:rsid w:val="00B31BAC"/>
    <w:rsid w:val="00B368E7"/>
    <w:rsid w:val="00B412D8"/>
    <w:rsid w:val="00B43482"/>
    <w:rsid w:val="00B43E8D"/>
    <w:rsid w:val="00B452CF"/>
    <w:rsid w:val="00B471FB"/>
    <w:rsid w:val="00B53E88"/>
    <w:rsid w:val="00B6087C"/>
    <w:rsid w:val="00B634BE"/>
    <w:rsid w:val="00B639F7"/>
    <w:rsid w:val="00B6544B"/>
    <w:rsid w:val="00B655B6"/>
    <w:rsid w:val="00B6648F"/>
    <w:rsid w:val="00B7277E"/>
    <w:rsid w:val="00B7424B"/>
    <w:rsid w:val="00B756F6"/>
    <w:rsid w:val="00B77F1D"/>
    <w:rsid w:val="00B828BE"/>
    <w:rsid w:val="00B87CF1"/>
    <w:rsid w:val="00B87DC3"/>
    <w:rsid w:val="00B915E4"/>
    <w:rsid w:val="00B9658A"/>
    <w:rsid w:val="00B96B96"/>
    <w:rsid w:val="00B971A7"/>
    <w:rsid w:val="00BA12AB"/>
    <w:rsid w:val="00BB56E4"/>
    <w:rsid w:val="00BB655A"/>
    <w:rsid w:val="00BB6A01"/>
    <w:rsid w:val="00BC499B"/>
    <w:rsid w:val="00BC7A86"/>
    <w:rsid w:val="00BD092B"/>
    <w:rsid w:val="00BD0F8D"/>
    <w:rsid w:val="00BD3116"/>
    <w:rsid w:val="00BE2F91"/>
    <w:rsid w:val="00BE560C"/>
    <w:rsid w:val="00BF3003"/>
    <w:rsid w:val="00C0196D"/>
    <w:rsid w:val="00C035BD"/>
    <w:rsid w:val="00C03B68"/>
    <w:rsid w:val="00C0677F"/>
    <w:rsid w:val="00C06ADA"/>
    <w:rsid w:val="00C16A5D"/>
    <w:rsid w:val="00C223C9"/>
    <w:rsid w:val="00C23D99"/>
    <w:rsid w:val="00C24457"/>
    <w:rsid w:val="00C27682"/>
    <w:rsid w:val="00C348E9"/>
    <w:rsid w:val="00C403F2"/>
    <w:rsid w:val="00C4273B"/>
    <w:rsid w:val="00C441D5"/>
    <w:rsid w:val="00C476B7"/>
    <w:rsid w:val="00C47B15"/>
    <w:rsid w:val="00C527EB"/>
    <w:rsid w:val="00C52BE9"/>
    <w:rsid w:val="00C53763"/>
    <w:rsid w:val="00C53E19"/>
    <w:rsid w:val="00C60948"/>
    <w:rsid w:val="00C70E67"/>
    <w:rsid w:val="00C835F3"/>
    <w:rsid w:val="00C90FED"/>
    <w:rsid w:val="00C92534"/>
    <w:rsid w:val="00C935B8"/>
    <w:rsid w:val="00CA0179"/>
    <w:rsid w:val="00CA08BB"/>
    <w:rsid w:val="00CA7A43"/>
    <w:rsid w:val="00CC51BB"/>
    <w:rsid w:val="00CC55D9"/>
    <w:rsid w:val="00CC6D90"/>
    <w:rsid w:val="00CD2363"/>
    <w:rsid w:val="00CD387B"/>
    <w:rsid w:val="00CD4863"/>
    <w:rsid w:val="00CD4E03"/>
    <w:rsid w:val="00CD65AB"/>
    <w:rsid w:val="00CE0B63"/>
    <w:rsid w:val="00CE674D"/>
    <w:rsid w:val="00D04FCF"/>
    <w:rsid w:val="00D0512A"/>
    <w:rsid w:val="00D05BA7"/>
    <w:rsid w:val="00D061EB"/>
    <w:rsid w:val="00D067EC"/>
    <w:rsid w:val="00D1279E"/>
    <w:rsid w:val="00D14FD3"/>
    <w:rsid w:val="00D276D4"/>
    <w:rsid w:val="00D33064"/>
    <w:rsid w:val="00D337DD"/>
    <w:rsid w:val="00D33CAA"/>
    <w:rsid w:val="00D35FB5"/>
    <w:rsid w:val="00D50F29"/>
    <w:rsid w:val="00D576AF"/>
    <w:rsid w:val="00D603C8"/>
    <w:rsid w:val="00D648CC"/>
    <w:rsid w:val="00D74FED"/>
    <w:rsid w:val="00D81880"/>
    <w:rsid w:val="00D84980"/>
    <w:rsid w:val="00D8498E"/>
    <w:rsid w:val="00D9020F"/>
    <w:rsid w:val="00D9039C"/>
    <w:rsid w:val="00D92A9E"/>
    <w:rsid w:val="00D9405F"/>
    <w:rsid w:val="00D94E02"/>
    <w:rsid w:val="00D95B5A"/>
    <w:rsid w:val="00DA0306"/>
    <w:rsid w:val="00DA0AA8"/>
    <w:rsid w:val="00DA3965"/>
    <w:rsid w:val="00DA40EB"/>
    <w:rsid w:val="00DA46D3"/>
    <w:rsid w:val="00DA78EC"/>
    <w:rsid w:val="00DB1685"/>
    <w:rsid w:val="00DB1D88"/>
    <w:rsid w:val="00DB1FA4"/>
    <w:rsid w:val="00DB35CC"/>
    <w:rsid w:val="00DB4EB0"/>
    <w:rsid w:val="00DB67BC"/>
    <w:rsid w:val="00DB6D18"/>
    <w:rsid w:val="00DB7505"/>
    <w:rsid w:val="00DC281B"/>
    <w:rsid w:val="00DC2D45"/>
    <w:rsid w:val="00DC4724"/>
    <w:rsid w:val="00DC7CCD"/>
    <w:rsid w:val="00DD1E03"/>
    <w:rsid w:val="00DD266F"/>
    <w:rsid w:val="00DE1CF0"/>
    <w:rsid w:val="00DE3520"/>
    <w:rsid w:val="00DE39E0"/>
    <w:rsid w:val="00DF069A"/>
    <w:rsid w:val="00E02195"/>
    <w:rsid w:val="00E02311"/>
    <w:rsid w:val="00E0473E"/>
    <w:rsid w:val="00E07942"/>
    <w:rsid w:val="00E07E96"/>
    <w:rsid w:val="00E125F1"/>
    <w:rsid w:val="00E13D2E"/>
    <w:rsid w:val="00E275AB"/>
    <w:rsid w:val="00E27D49"/>
    <w:rsid w:val="00E35A4A"/>
    <w:rsid w:val="00E41172"/>
    <w:rsid w:val="00E42C42"/>
    <w:rsid w:val="00E52DE1"/>
    <w:rsid w:val="00E54C15"/>
    <w:rsid w:val="00E6316A"/>
    <w:rsid w:val="00E65227"/>
    <w:rsid w:val="00E658E6"/>
    <w:rsid w:val="00E661DC"/>
    <w:rsid w:val="00E66796"/>
    <w:rsid w:val="00E67DB3"/>
    <w:rsid w:val="00E77E93"/>
    <w:rsid w:val="00E77F64"/>
    <w:rsid w:val="00E8073E"/>
    <w:rsid w:val="00E82DF0"/>
    <w:rsid w:val="00E83C69"/>
    <w:rsid w:val="00E933D3"/>
    <w:rsid w:val="00E938C6"/>
    <w:rsid w:val="00E95B7B"/>
    <w:rsid w:val="00EA3F06"/>
    <w:rsid w:val="00EA594A"/>
    <w:rsid w:val="00EA63C9"/>
    <w:rsid w:val="00EA69C4"/>
    <w:rsid w:val="00EA6F39"/>
    <w:rsid w:val="00EA7101"/>
    <w:rsid w:val="00EA7286"/>
    <w:rsid w:val="00EB14B9"/>
    <w:rsid w:val="00EB2665"/>
    <w:rsid w:val="00EB3A8B"/>
    <w:rsid w:val="00EB45DF"/>
    <w:rsid w:val="00EC3687"/>
    <w:rsid w:val="00EC3E5E"/>
    <w:rsid w:val="00EE1AD5"/>
    <w:rsid w:val="00EE2901"/>
    <w:rsid w:val="00EE51B2"/>
    <w:rsid w:val="00EE584B"/>
    <w:rsid w:val="00EE707B"/>
    <w:rsid w:val="00EF5EFB"/>
    <w:rsid w:val="00EF613B"/>
    <w:rsid w:val="00F02186"/>
    <w:rsid w:val="00F067DB"/>
    <w:rsid w:val="00F073E6"/>
    <w:rsid w:val="00F07AE9"/>
    <w:rsid w:val="00F108C1"/>
    <w:rsid w:val="00F1328E"/>
    <w:rsid w:val="00F13510"/>
    <w:rsid w:val="00F23EE1"/>
    <w:rsid w:val="00F320E3"/>
    <w:rsid w:val="00F334F8"/>
    <w:rsid w:val="00F348B4"/>
    <w:rsid w:val="00F35C20"/>
    <w:rsid w:val="00F44AA4"/>
    <w:rsid w:val="00F44B01"/>
    <w:rsid w:val="00F473BE"/>
    <w:rsid w:val="00F5013E"/>
    <w:rsid w:val="00F50C1D"/>
    <w:rsid w:val="00F5183E"/>
    <w:rsid w:val="00F53646"/>
    <w:rsid w:val="00F54F18"/>
    <w:rsid w:val="00F6028D"/>
    <w:rsid w:val="00F62545"/>
    <w:rsid w:val="00F72F5F"/>
    <w:rsid w:val="00F765B8"/>
    <w:rsid w:val="00F76762"/>
    <w:rsid w:val="00F800C7"/>
    <w:rsid w:val="00F8206D"/>
    <w:rsid w:val="00F86593"/>
    <w:rsid w:val="00F93F91"/>
    <w:rsid w:val="00FA3A50"/>
    <w:rsid w:val="00FA6C47"/>
    <w:rsid w:val="00FA704A"/>
    <w:rsid w:val="00FB0395"/>
    <w:rsid w:val="00FB43C0"/>
    <w:rsid w:val="00FB48FD"/>
    <w:rsid w:val="00FB5C3A"/>
    <w:rsid w:val="00FC277C"/>
    <w:rsid w:val="00FC7AFA"/>
    <w:rsid w:val="00FD06B1"/>
    <w:rsid w:val="00FD2583"/>
    <w:rsid w:val="00FD2918"/>
    <w:rsid w:val="00FF1CA4"/>
    <w:rsid w:val="00FF6DE2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7A3A213"/>
  <w15:docId w15:val="{BE8FC38A-6213-43CC-B796-044185C96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7DB3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E67DB3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752DC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DC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DCC"/>
    <w:rPr>
      <w:rFonts w:ascii="Tahoma" w:eastAsiaTheme="minorEastAsia" w:hAnsi="Tahoma" w:cs="Tahoma"/>
      <w:sz w:val="16"/>
      <w:szCs w:val="16"/>
      <w:lang w:eastAsia="en-IN"/>
    </w:rPr>
  </w:style>
  <w:style w:type="paragraph" w:styleId="NoSpacing">
    <w:name w:val="No Spacing"/>
    <w:uiPriority w:val="1"/>
    <w:qFormat/>
    <w:rsid w:val="001F1C9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60929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609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929"/>
    <w:rPr>
      <w:rFonts w:eastAsiaTheme="minorEastAsia"/>
      <w:lang w:eastAsia="en-IN"/>
    </w:rPr>
  </w:style>
  <w:style w:type="character" w:styleId="BookTitle">
    <w:name w:val="Book Title"/>
    <w:uiPriority w:val="33"/>
    <w:qFormat/>
    <w:rsid w:val="00E13D2E"/>
    <w:rPr>
      <w:b/>
      <w:bCs/>
      <w:smallCaps/>
      <w:spacing w:val="5"/>
    </w:rPr>
  </w:style>
  <w:style w:type="paragraph" w:customStyle="1" w:styleId="Default">
    <w:name w:val="Default"/>
    <w:rsid w:val="002523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ookTitle1">
    <w:name w:val="Book Title1"/>
    <w:uiPriority w:val="33"/>
    <w:qFormat/>
    <w:rsid w:val="00466AA3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46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50DCD-C544-4242-9E4E-7865555CD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User</cp:lastModifiedBy>
  <cp:revision>8</cp:revision>
  <cp:lastPrinted>2019-09-21T02:35:00Z</cp:lastPrinted>
  <dcterms:created xsi:type="dcterms:W3CDTF">2023-06-23T06:14:00Z</dcterms:created>
  <dcterms:modified xsi:type="dcterms:W3CDTF">2023-08-18T11:36:00Z</dcterms:modified>
</cp:coreProperties>
</file>